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A6DC44F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D2ED8">
        <w:rPr>
          <w:rFonts w:asciiTheme="minorHAnsi" w:hAnsiTheme="minorHAnsi" w:cstheme="minorHAnsi"/>
          <w:bCs/>
          <w:sz w:val="22"/>
          <w:szCs w:val="22"/>
        </w:rPr>
        <w:t>hantle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– 2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  <w:bookmarkStart w:id="0" w:name="_GoBack"/>
        <w:bookmarkEnd w:id="0"/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5FD9D01" w:rsidR="00476F6D" w:rsidRPr="00476F6D" w:rsidRDefault="006D2ED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</w:t>
            </w:r>
            <w:r w:rsidR="00476F6D"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4C1314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8D8A745" w:rsidR="00476F6D" w:rsidRPr="00596BFD" w:rsidRDefault="006D2ED8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stal, winyl (PCV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231EDE" w14:textId="77777777" w:rsidR="00C142B8" w:rsidRDefault="00C142B8" w:rsidP="00DF1622">
      <w:r>
        <w:separator/>
      </w:r>
    </w:p>
  </w:endnote>
  <w:endnote w:type="continuationSeparator" w:id="0">
    <w:p w14:paraId="7F52297C" w14:textId="77777777" w:rsidR="00C142B8" w:rsidRDefault="00C142B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C753783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1314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13A42" w14:textId="77777777" w:rsidR="00C142B8" w:rsidRDefault="00C142B8" w:rsidP="00DF1622">
      <w:r>
        <w:separator/>
      </w:r>
    </w:p>
  </w:footnote>
  <w:footnote w:type="continuationSeparator" w:id="0">
    <w:p w14:paraId="6884E49F" w14:textId="77777777" w:rsidR="00C142B8" w:rsidRDefault="00C142B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B2A36"/>
    <w:rsid w:val="00360AA9"/>
    <w:rsid w:val="00363CC0"/>
    <w:rsid w:val="00372974"/>
    <w:rsid w:val="00386A10"/>
    <w:rsid w:val="003D5FFF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2-05-27T07:39:00Z</dcterms:created>
  <dcterms:modified xsi:type="dcterms:W3CDTF">2022-05-27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